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35F46" w14:textId="031841A0" w:rsidR="009263AA" w:rsidRPr="000C001B" w:rsidRDefault="00B229AB" w:rsidP="00B229AB">
      <w:pPr>
        <w:pStyle w:val="1"/>
        <w:jc w:val="center"/>
        <w:rPr>
          <w:lang w:val="en-US"/>
        </w:rPr>
      </w:pPr>
      <w:r>
        <w:t>Домашняя</w:t>
      </w:r>
      <w:r w:rsidRPr="000C001B">
        <w:rPr>
          <w:lang w:val="en-US"/>
        </w:rPr>
        <w:t xml:space="preserve"> </w:t>
      </w:r>
      <w:r>
        <w:t>работа</w:t>
      </w:r>
      <w:r w:rsidRPr="000C001B">
        <w:rPr>
          <w:lang w:val="en-US"/>
        </w:rPr>
        <w:t xml:space="preserve"> № 2</w:t>
      </w:r>
    </w:p>
    <w:p w14:paraId="549A44E8" w14:textId="21F50F7D" w:rsidR="00B229AB" w:rsidRPr="00B229AB" w:rsidRDefault="00AC2D68" w:rsidP="00AC2D68">
      <w:pPr>
        <w:pStyle w:val="2"/>
        <w:jc w:val="center"/>
        <w:rPr>
          <w:lang w:val="en-150"/>
        </w:rPr>
      </w:pPr>
      <w:r>
        <w:rPr>
          <w:lang w:val="en-150"/>
        </w:rPr>
        <w:t>p</w:t>
      </w:r>
      <w:r w:rsidR="00B229AB">
        <w:rPr>
          <w:lang w:val="en-150"/>
        </w:rPr>
        <w:t>. 67, ex. 5</w:t>
      </w:r>
    </w:p>
    <w:p w14:paraId="11B749F8" w14:textId="4CDA2F5E" w:rsidR="0007046C" w:rsidRDefault="000C001B" w:rsidP="00B229AB">
      <w:pPr>
        <w:rPr>
          <w:lang w:val="en-US"/>
        </w:rPr>
      </w:pPr>
      <w:r w:rsidRPr="000C001B">
        <w:rPr>
          <w:lang w:val="en-US"/>
        </w:rPr>
        <w:t>The term user interface refers to the standard procedures that the user follows in order to interact with a computer. In the late 1970s, the way users accessed computer systems was complex. In 1984, Apple produced the Macintosh, which was designed to facilitate interaction with the computer. A GUI makes use of a WIMP environment: windows, icons, menus, and pointer. When you run a program, your PC opens a window with different tools. The popular operating systems are Windows, macOS, Unix, Linux. These computer platforms differ in areas such as device installation, network connectivity, or compatibility with application software.</w:t>
      </w:r>
    </w:p>
    <w:p w14:paraId="695814BE" w14:textId="77777777" w:rsidR="000C001B" w:rsidRPr="00B229AB" w:rsidRDefault="000C001B" w:rsidP="00B229AB">
      <w:pPr>
        <w:rPr>
          <w:lang w:val="en-US"/>
        </w:rPr>
      </w:pPr>
    </w:p>
    <w:sectPr w:rsidR="000C001B" w:rsidRPr="00B229AB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2MLW0sDAwNjEytDRR0lEKTi0uzszPAykwqgUA3MAjXSwAAAA="/>
  </w:docVars>
  <w:rsids>
    <w:rsidRoot w:val="006A177D"/>
    <w:rsid w:val="0007046C"/>
    <w:rsid w:val="000C001B"/>
    <w:rsid w:val="00301C20"/>
    <w:rsid w:val="006A177D"/>
    <w:rsid w:val="009263AA"/>
    <w:rsid w:val="00AC2D68"/>
    <w:rsid w:val="00B229AB"/>
    <w:rsid w:val="00DB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AAAC5"/>
  <w15:chartTrackingRefBased/>
  <w15:docId w15:val="{D64358EA-36FB-4AD6-BAA7-B374E9BFA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229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C2D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B229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AC2D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04</Words>
  <Characters>566</Characters>
  <Application>Microsoft Office Word</Application>
  <DocSecurity>0</DocSecurity>
  <Lines>7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21-05-13T13:26:00Z</dcterms:created>
  <dcterms:modified xsi:type="dcterms:W3CDTF">2021-05-26T19:24:00Z</dcterms:modified>
</cp:coreProperties>
</file>